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97"/>
        <w:gridCol w:w="1162"/>
        <w:gridCol w:w="1738"/>
        <w:gridCol w:w="360"/>
        <w:gridCol w:w="1361"/>
        <w:gridCol w:w="75"/>
        <w:gridCol w:w="3384"/>
      </w:tblGrid>
      <w:tr w:rsidR="00571654" w:rsidRPr="009E7FC7" w14:paraId="4A08BD92" w14:textId="77777777" w:rsidTr="009E7FC7">
        <w:trPr>
          <w:cantSplit/>
          <w:trHeight w:val="225"/>
        </w:trPr>
        <w:tc>
          <w:tcPr>
            <w:tcW w:w="10377" w:type="dxa"/>
            <w:gridSpan w:val="7"/>
            <w:tcBorders>
              <w:right w:val="single" w:sz="4" w:space="0" w:color="auto"/>
            </w:tcBorders>
            <w:shd w:val="clear" w:color="auto" w:fill="FF2121"/>
            <w:vAlign w:val="center"/>
          </w:tcPr>
          <w:p w14:paraId="19B4D980" w14:textId="0516DC2A" w:rsidR="00C011E0" w:rsidRPr="009E7FC7" w:rsidRDefault="007A3DCF" w:rsidP="007A3DCF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b/>
                <w:color w:val="FFFFFF" w:themeColor="background1"/>
                <w:sz w:val="20"/>
              </w:rPr>
              <w:t>Student</w:t>
            </w:r>
            <w:r w:rsidR="00C011E0"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and Thesis Information</w:t>
            </w:r>
          </w:p>
        </w:tc>
      </w:tr>
      <w:tr w:rsidR="006F16DE" w:rsidRPr="009E7FC7" w14:paraId="08DFF238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1EBAB" w14:textId="674826D4" w:rsidR="006F16DE" w:rsidRPr="009E7FC7" w:rsidRDefault="006F16DE" w:rsidP="009E7FC7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 xml:space="preserve">Student’s Name and </w:t>
            </w:r>
            <w:r w:rsidR="009E7FC7" w:rsidRPr="009E7FC7">
              <w:rPr>
                <w:rFonts w:cs="Arial"/>
                <w:sz w:val="20"/>
              </w:rPr>
              <w:t>Surname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5EE5BD" w14:textId="4180B389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A08895" w14:textId="028A7764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Student ID Number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9A4F46" w14:textId="1F00AFA4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6F16DE" w:rsidRPr="009E7FC7" w14:paraId="119E14E6" w14:textId="77777777" w:rsidTr="001F2D99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0E57E" w14:textId="78947300" w:rsidR="006F16DE" w:rsidRPr="009E7FC7" w:rsidRDefault="006F16DE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rogram Title</w:t>
            </w:r>
          </w:p>
        </w:tc>
        <w:tc>
          <w:tcPr>
            <w:tcW w:w="80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11A1" w14:textId="77777777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571654" w:rsidRPr="009E7FC7" w14:paraId="2511CBE1" w14:textId="77777777" w:rsidTr="001F2D99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256CD9" w14:textId="65B76993" w:rsidR="00C011E0" w:rsidRPr="009E7FC7" w:rsidRDefault="007A3DCF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Title of the Thesis</w:t>
            </w:r>
          </w:p>
        </w:tc>
        <w:tc>
          <w:tcPr>
            <w:tcW w:w="80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A56CD" w14:textId="77777777" w:rsidR="00C011E0" w:rsidRPr="009E7FC7" w:rsidRDefault="00C011E0" w:rsidP="00571654">
            <w:pPr>
              <w:rPr>
                <w:rFonts w:cs="Arial"/>
                <w:sz w:val="20"/>
              </w:rPr>
            </w:pPr>
          </w:p>
          <w:p w14:paraId="1DF0ED9C" w14:textId="77777777" w:rsidR="00C011E0" w:rsidRPr="009E7FC7" w:rsidRDefault="00C011E0" w:rsidP="00571654">
            <w:pPr>
              <w:rPr>
                <w:rFonts w:cs="Arial"/>
                <w:sz w:val="20"/>
              </w:rPr>
            </w:pPr>
          </w:p>
          <w:p w14:paraId="4F3AFD3C" w14:textId="286775C2" w:rsidR="00C011E0" w:rsidRPr="009E7FC7" w:rsidRDefault="00C011E0" w:rsidP="00571654">
            <w:pPr>
              <w:rPr>
                <w:rFonts w:cs="Arial"/>
                <w:sz w:val="20"/>
              </w:rPr>
            </w:pPr>
          </w:p>
        </w:tc>
      </w:tr>
      <w:tr w:rsidR="009E7FC7" w:rsidRPr="009E7FC7" w14:paraId="7AA53092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A06A9E" w14:textId="77777777" w:rsidR="009E7FC7" w:rsidRPr="009E7FC7" w:rsidRDefault="009E7FC7" w:rsidP="00FA1455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lagiarism Check Result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2708C9" w14:textId="77777777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88FB9C" w14:textId="77777777" w:rsidR="009E7FC7" w:rsidRPr="009E7FC7" w:rsidRDefault="009E7FC7" w:rsidP="00FA1455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CGPA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295B6D" w14:textId="77777777" w:rsidR="009E7FC7" w:rsidRPr="009E7FC7" w:rsidRDefault="009E7FC7" w:rsidP="00FA1455">
            <w:pPr>
              <w:rPr>
                <w:rFonts w:cs="Arial"/>
                <w:sz w:val="20"/>
              </w:rPr>
            </w:pPr>
          </w:p>
        </w:tc>
      </w:tr>
      <w:tr w:rsidR="00B349D7" w:rsidRPr="009E7FC7" w14:paraId="37D2B12F" w14:textId="77777777" w:rsidTr="001F2D99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276807" w14:textId="3D7D68DE" w:rsidR="00B349D7" w:rsidRPr="009E7FC7" w:rsidRDefault="00500E95" w:rsidP="00500E9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thics Committee Approval Number</w:t>
            </w:r>
          </w:p>
        </w:tc>
        <w:tc>
          <w:tcPr>
            <w:tcW w:w="326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CEC18F" w14:textId="77777777" w:rsidR="00B349D7" w:rsidRPr="009E7FC7" w:rsidRDefault="00B349D7" w:rsidP="00FA1455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4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365F84" w14:textId="77777777" w:rsidR="00500E95" w:rsidRDefault="00500E95" w:rsidP="00FA145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ignature</w:t>
            </w:r>
          </w:p>
          <w:p w14:paraId="2EE4963E" w14:textId="3CAE0399" w:rsidR="00B349D7" w:rsidRPr="009E7FC7" w:rsidRDefault="00B349D7" w:rsidP="00FA1455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3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6495C7" w14:textId="77777777" w:rsidR="00B349D7" w:rsidRPr="009E7FC7" w:rsidRDefault="00B349D7" w:rsidP="00FA1455">
            <w:pPr>
              <w:rPr>
                <w:rFonts w:cs="Arial"/>
                <w:sz w:val="20"/>
              </w:rPr>
            </w:pPr>
          </w:p>
        </w:tc>
      </w:tr>
      <w:tr w:rsidR="00064947" w:rsidRPr="009E7FC7" w14:paraId="2808CBC1" w14:textId="77777777" w:rsidTr="009E7FC7">
        <w:trPr>
          <w:cantSplit/>
          <w:trHeight w:val="503"/>
        </w:trPr>
        <w:tc>
          <w:tcPr>
            <w:tcW w:w="1037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A188C5" w14:textId="13FB3462" w:rsidR="00064947" w:rsidRPr="009E7FC7" w:rsidRDefault="00064947" w:rsidP="00B349D7">
            <w:pPr>
              <w:rPr>
                <w:rFonts w:cs="Arial"/>
                <w:sz w:val="20"/>
              </w:rPr>
            </w:pPr>
          </w:p>
        </w:tc>
      </w:tr>
      <w:tr w:rsidR="00571654" w:rsidRPr="009E7FC7" w14:paraId="0267E8D0" w14:textId="77777777" w:rsidTr="009E7FC7">
        <w:trPr>
          <w:cantSplit/>
          <w:trHeight w:val="305"/>
        </w:trPr>
        <w:tc>
          <w:tcPr>
            <w:tcW w:w="10377" w:type="dxa"/>
            <w:gridSpan w:val="7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49710B0" w14:textId="4A7FEB94" w:rsidR="00513C6A" w:rsidRPr="009E7FC7" w:rsidRDefault="00513C6A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Proposed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Ju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r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y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9E7FC7" w:rsidRPr="009E7FC7">
              <w:rPr>
                <w:rFonts w:cs="Arial"/>
                <w:b/>
                <w:color w:val="FFFFFF" w:themeColor="background1"/>
                <w:sz w:val="20"/>
              </w:rPr>
              <w:t>Members</w:t>
            </w:r>
          </w:p>
        </w:tc>
      </w:tr>
      <w:tr w:rsidR="00770DA8" w:rsidRPr="009E7FC7" w14:paraId="012A96F9" w14:textId="77777777" w:rsidTr="00FC4F16">
        <w:trPr>
          <w:cantSplit/>
          <w:trHeight w:val="278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5693A91A" w14:textId="123543F9" w:rsidR="00770DA8" w:rsidRPr="009E7FC7" w:rsidRDefault="009E7FC7" w:rsidP="00BD5EBD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Title, Name</w:t>
            </w:r>
            <w:r w:rsidR="00FC4F16">
              <w:rPr>
                <w:rFonts w:cs="Arial"/>
                <w:sz w:val="20"/>
              </w:rPr>
              <w:t xml:space="preserve"> and</w:t>
            </w:r>
            <w:r w:rsidRPr="009E7FC7">
              <w:rPr>
                <w:rFonts w:cs="Arial"/>
                <w:sz w:val="20"/>
              </w:rPr>
              <w:t xml:space="preserve"> Surname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79CB23D5" w14:textId="574392DA" w:rsidR="00770DA8" w:rsidRPr="009E7FC7" w:rsidRDefault="00FC4F16" w:rsidP="009E7FC7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Institution</w:t>
            </w:r>
            <w:r>
              <w:rPr>
                <w:rFonts w:cs="Arial"/>
                <w:sz w:val="20"/>
              </w:rPr>
              <w:t>, D</w:t>
            </w:r>
            <w:r w:rsidR="009E7FC7" w:rsidRPr="009E7FC7">
              <w:rPr>
                <w:rFonts w:cs="Arial"/>
                <w:sz w:val="20"/>
              </w:rPr>
              <w:t>epartment and</w:t>
            </w:r>
            <w:r>
              <w:rPr>
                <w:rFonts w:cs="Arial"/>
                <w:sz w:val="20"/>
              </w:rPr>
              <w:t xml:space="preserve"> Program</w:t>
            </w:r>
            <w:r w:rsidR="009E7FC7" w:rsidRPr="009E7FC7">
              <w:rPr>
                <w:rFonts w:cs="Arial"/>
                <w:sz w:val="20"/>
              </w:rPr>
              <w:t xml:space="preserve"> </w:t>
            </w:r>
          </w:p>
        </w:tc>
      </w:tr>
      <w:tr w:rsidR="00770DA8" w:rsidRPr="009E7FC7" w14:paraId="4F02635C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2BDF17D0" w14:textId="05FFD7B1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1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28A14C8C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38B49627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138A8FE2" w14:textId="43024CAF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2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45BE8301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184DFC11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7B32DE3B" w14:textId="4A44B5EF" w:rsidR="00770DA8" w:rsidRPr="009E7FC7" w:rsidRDefault="00770DA8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3.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69846CC7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770DA8" w:rsidRPr="009E7FC7" w14:paraId="7667E833" w14:textId="77777777" w:rsidTr="00FC4F16">
        <w:trPr>
          <w:cantSplit/>
          <w:trHeight w:val="341"/>
        </w:trPr>
        <w:tc>
          <w:tcPr>
            <w:tcW w:w="5197" w:type="dxa"/>
            <w:gridSpan w:val="3"/>
            <w:shd w:val="clear" w:color="auto" w:fill="FFFFFF" w:themeFill="background1"/>
            <w:vAlign w:val="center"/>
          </w:tcPr>
          <w:p w14:paraId="2BB4F929" w14:textId="5A5143D6" w:rsidR="00770DA8" w:rsidRPr="009E7FC7" w:rsidRDefault="00FC4F1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bstitute member:</w:t>
            </w:r>
          </w:p>
        </w:tc>
        <w:tc>
          <w:tcPr>
            <w:tcW w:w="5180" w:type="dxa"/>
            <w:gridSpan w:val="4"/>
            <w:shd w:val="clear" w:color="auto" w:fill="FFFFFF" w:themeFill="background1"/>
            <w:vAlign w:val="center"/>
          </w:tcPr>
          <w:p w14:paraId="58C771DC" w14:textId="77777777" w:rsidR="00770DA8" w:rsidRPr="009E7FC7" w:rsidRDefault="00770DA8">
            <w:pPr>
              <w:rPr>
                <w:rFonts w:cs="Arial"/>
                <w:sz w:val="20"/>
              </w:rPr>
            </w:pPr>
          </w:p>
        </w:tc>
      </w:tr>
      <w:tr w:rsidR="00FC4F16" w:rsidRPr="009E7FC7" w14:paraId="0E737BF2" w14:textId="77777777" w:rsidTr="00E52DF2">
        <w:trPr>
          <w:cantSplit/>
          <w:trHeight w:val="305"/>
        </w:trPr>
        <w:tc>
          <w:tcPr>
            <w:tcW w:w="10377" w:type="dxa"/>
            <w:gridSpan w:val="7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52D85D2" w14:textId="3076E7A3" w:rsidR="00FC4F16" w:rsidRPr="009E7FC7" w:rsidRDefault="00FC4F16" w:rsidP="00E52DF2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 xml:space="preserve">Date and </w:t>
            </w:r>
            <w:r w:rsidR="00D02FB8">
              <w:rPr>
                <w:rFonts w:cs="Arial"/>
                <w:b/>
                <w:color w:val="FFFFFF" w:themeColor="background1"/>
                <w:sz w:val="20"/>
              </w:rPr>
              <w:t>Location</w:t>
            </w:r>
          </w:p>
        </w:tc>
      </w:tr>
      <w:tr w:rsidR="00FC4F16" w:rsidRPr="009E7FC7" w14:paraId="392C5959" w14:textId="77777777" w:rsidTr="002208EB">
        <w:trPr>
          <w:cantSplit/>
          <w:trHeight w:val="315"/>
        </w:trPr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2498CD7B" w14:textId="0C042117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459" w:type="dxa"/>
            <w:gridSpan w:val="3"/>
            <w:shd w:val="clear" w:color="auto" w:fill="FFFFFF" w:themeFill="background1"/>
            <w:vAlign w:val="center"/>
          </w:tcPr>
          <w:p w14:paraId="502C61D2" w14:textId="48ED858B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me</w:t>
            </w:r>
          </w:p>
        </w:tc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1ED3A9F8" w14:textId="40487B6E" w:rsidR="00FC4F16" w:rsidRPr="009E7FC7" w:rsidRDefault="00FC4F16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ocation</w:t>
            </w:r>
          </w:p>
        </w:tc>
      </w:tr>
      <w:tr w:rsidR="00FC4F16" w:rsidRPr="009E7FC7" w14:paraId="57C54870" w14:textId="77777777" w:rsidTr="002208EB">
        <w:trPr>
          <w:cantSplit/>
          <w:trHeight w:val="315"/>
        </w:trPr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2E543270" w14:textId="77777777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459" w:type="dxa"/>
            <w:gridSpan w:val="3"/>
            <w:shd w:val="clear" w:color="auto" w:fill="FFFFFF" w:themeFill="background1"/>
            <w:vAlign w:val="center"/>
          </w:tcPr>
          <w:p w14:paraId="6F1FAFD4" w14:textId="77777777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3459" w:type="dxa"/>
            <w:gridSpan w:val="2"/>
            <w:shd w:val="clear" w:color="auto" w:fill="FFFFFF" w:themeFill="background1"/>
            <w:vAlign w:val="center"/>
          </w:tcPr>
          <w:p w14:paraId="3CC474E5" w14:textId="6158FFA4" w:rsidR="00FC4F16" w:rsidRDefault="00FC4F16" w:rsidP="00E52DF2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3C1F16A5" w14:textId="77777777" w:rsidR="00FC4F16" w:rsidRDefault="00FC4F16">
      <w:pPr>
        <w:rPr>
          <w:rFonts w:cs="Arial"/>
          <w:b/>
          <w:sz w:val="20"/>
        </w:rPr>
      </w:pPr>
    </w:p>
    <w:p w14:paraId="4083A3BE" w14:textId="77777777" w:rsidR="00FC4F16" w:rsidRPr="009E7FC7" w:rsidRDefault="00FC4F16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2790"/>
        <w:gridCol w:w="1980"/>
        <w:gridCol w:w="1350"/>
        <w:gridCol w:w="1760"/>
      </w:tblGrid>
      <w:tr w:rsidR="009E7FC7" w:rsidRPr="009E7FC7" w14:paraId="6B6FCA6F" w14:textId="77777777" w:rsidTr="00FA1455">
        <w:trPr>
          <w:cantSplit/>
          <w:trHeight w:val="305"/>
        </w:trPr>
        <w:tc>
          <w:tcPr>
            <w:tcW w:w="10377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01E93A57" w14:textId="30447FF6" w:rsidR="009E7FC7" w:rsidRPr="009E7FC7" w:rsidRDefault="009E7FC7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>Approval</w:t>
            </w:r>
          </w:p>
        </w:tc>
      </w:tr>
      <w:tr w:rsidR="00B349D7" w:rsidRPr="009E7FC7" w14:paraId="2A6D9A9C" w14:textId="77777777" w:rsidTr="00B349D7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705B3344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pervisor</w:t>
            </w:r>
          </w:p>
          <w:p w14:paraId="3AB5F252" w14:textId="014E7251" w:rsidR="00B349D7" w:rsidRPr="00FC4F16" w:rsidRDefault="00B349D7" w:rsidP="00B349D7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FC4F16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67315FFB" w14:textId="7777777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0172F722" w14:textId="77777777" w:rsidR="00B349D7" w:rsidRDefault="002C1EEE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1522354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Approved</w:t>
            </w:r>
          </w:p>
          <w:p w14:paraId="67804EC5" w14:textId="6B68AA87" w:rsidR="00B349D7" w:rsidRPr="009E7FC7" w:rsidRDefault="002C1EEE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34433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91ABF1B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405AD074" w14:textId="22837B3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711E1737" w14:textId="549EB486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</w:tr>
      <w:tr w:rsidR="00B349D7" w:rsidRPr="009E7FC7" w14:paraId="32D594C5" w14:textId="77777777" w:rsidTr="00B349D7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7D682EF1" w14:textId="77777777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partment Chair</w:t>
            </w:r>
          </w:p>
          <w:p w14:paraId="4F4188E9" w14:textId="79E05B8C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 w:rsidRPr="00FC4F16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2790" w:type="dxa"/>
            <w:shd w:val="clear" w:color="auto" w:fill="FFFFFF" w:themeFill="background1"/>
            <w:vAlign w:val="center"/>
          </w:tcPr>
          <w:p w14:paraId="720F04DB" w14:textId="77777777" w:rsidR="00B349D7" w:rsidRPr="009E7FC7" w:rsidRDefault="00B349D7" w:rsidP="00FC4F16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80" w:type="dxa"/>
            <w:shd w:val="clear" w:color="auto" w:fill="FFFFFF" w:themeFill="background1"/>
            <w:vAlign w:val="center"/>
          </w:tcPr>
          <w:p w14:paraId="06C1E0D5" w14:textId="77777777" w:rsidR="00B349D7" w:rsidRDefault="002C1EEE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78176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Approved</w:t>
            </w:r>
          </w:p>
          <w:p w14:paraId="202E3075" w14:textId="3530DF63" w:rsidR="00B349D7" w:rsidRPr="009E7FC7" w:rsidRDefault="002C1EEE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59039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140B010" w14:textId="77777777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2705BBDE" w14:textId="59AF5C4F" w:rsidR="00B349D7" w:rsidRDefault="00B349D7" w:rsidP="00FC4F16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2204F271" w14:textId="77777777" w:rsidR="00B349D7" w:rsidRPr="009E7FC7" w:rsidRDefault="00B349D7" w:rsidP="00FC4F16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752F5DB0" w14:textId="77777777" w:rsidR="009E7FC7" w:rsidRPr="009E7FC7" w:rsidRDefault="009E7FC7">
      <w:pPr>
        <w:rPr>
          <w:rFonts w:cs="Arial"/>
          <w:b/>
          <w:sz w:val="20"/>
        </w:rPr>
      </w:pPr>
    </w:p>
    <w:p w14:paraId="29D4EBA3" w14:textId="77777777" w:rsidR="009E7FC7" w:rsidRPr="009E7FC7" w:rsidRDefault="009E7FC7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2777"/>
        <w:gridCol w:w="1993"/>
        <w:gridCol w:w="1350"/>
        <w:gridCol w:w="1760"/>
      </w:tblGrid>
      <w:tr w:rsidR="009E7FC7" w:rsidRPr="009E7FC7" w14:paraId="559989A5" w14:textId="77777777" w:rsidTr="00FA1455">
        <w:trPr>
          <w:cantSplit/>
          <w:trHeight w:val="405"/>
        </w:trPr>
        <w:tc>
          <w:tcPr>
            <w:tcW w:w="10377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7F6EB819" w14:textId="067B1A0C" w:rsidR="009E7FC7" w:rsidRPr="009E7FC7" w:rsidRDefault="00132BFE" w:rsidP="00132BFE">
            <w:pPr>
              <w:jc w:val="center"/>
              <w:rPr>
                <w:rFonts w:cs="Arial"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 xml:space="preserve">Approval of the </w:t>
            </w:r>
            <w:r w:rsidR="009E7FC7">
              <w:rPr>
                <w:rFonts w:cs="Arial"/>
                <w:b/>
                <w:color w:val="FFFFFF" w:themeColor="background1"/>
                <w:sz w:val="20"/>
              </w:rPr>
              <w:t>Institute</w:t>
            </w:r>
          </w:p>
        </w:tc>
      </w:tr>
      <w:tr w:rsidR="00FA74BD" w:rsidRPr="009E7FC7" w14:paraId="6D683BBC" w14:textId="77777777" w:rsidTr="00FA74BD">
        <w:trPr>
          <w:cantSplit/>
          <w:trHeight w:val="405"/>
        </w:trPr>
        <w:tc>
          <w:tcPr>
            <w:tcW w:w="5274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D4C5350" w14:textId="108BD210" w:rsidR="00FA74BD" w:rsidRPr="00FA74BD" w:rsidRDefault="00FA74BD" w:rsidP="00FA74BD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dministrative Board Decision Number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DF57A79" w14:textId="47BD1E9D" w:rsidR="00FA74BD" w:rsidRDefault="00FA74BD" w:rsidP="00132BF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bookmarkStart w:id="0" w:name="_GoBack"/>
            <w:bookmarkEnd w:id="0"/>
          </w:p>
        </w:tc>
      </w:tr>
      <w:tr w:rsidR="00B349D7" w:rsidRPr="009E7FC7" w14:paraId="5231E5FC" w14:textId="77777777" w:rsidTr="00FA74BD">
        <w:trPr>
          <w:cantSplit/>
          <w:trHeight w:val="899"/>
        </w:trPr>
        <w:tc>
          <w:tcPr>
            <w:tcW w:w="2497" w:type="dxa"/>
            <w:shd w:val="clear" w:color="auto" w:fill="FFFFFF" w:themeFill="background1"/>
            <w:vAlign w:val="center"/>
          </w:tcPr>
          <w:p w14:paraId="61759903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rector</w:t>
            </w:r>
          </w:p>
          <w:p w14:paraId="7E4274CD" w14:textId="12A0DAB0" w:rsidR="00B349D7" w:rsidRPr="00B349D7" w:rsidRDefault="00B349D7" w:rsidP="00B349D7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B349D7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2777" w:type="dxa"/>
            <w:shd w:val="clear" w:color="auto" w:fill="FFFFFF" w:themeFill="background1"/>
            <w:vAlign w:val="center"/>
          </w:tcPr>
          <w:p w14:paraId="457E860B" w14:textId="77777777" w:rsidR="00B349D7" w:rsidRPr="009E7FC7" w:rsidRDefault="00B349D7" w:rsidP="00B349D7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993" w:type="dxa"/>
            <w:shd w:val="clear" w:color="auto" w:fill="FFFFFF" w:themeFill="background1"/>
            <w:vAlign w:val="center"/>
          </w:tcPr>
          <w:p w14:paraId="2D06E6B4" w14:textId="77777777" w:rsidR="00B349D7" w:rsidRDefault="002C1EEE" w:rsidP="00B349D7">
            <w:pPr>
              <w:spacing w:after="120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663083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Approved</w:t>
            </w:r>
          </w:p>
          <w:p w14:paraId="5687D1F6" w14:textId="0F591D72" w:rsidR="00B349D7" w:rsidRPr="009E7FC7" w:rsidRDefault="002C1EEE" w:rsidP="00B349D7">
            <w:pPr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5375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49D7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B349D7">
              <w:rPr>
                <w:rFonts w:cs="Arial"/>
                <w:sz w:val="20"/>
              </w:rPr>
              <w:t xml:space="preserve">   </w:t>
            </w:r>
            <w:r w:rsidR="002C57B6">
              <w:rPr>
                <w:rFonts w:cs="Arial"/>
                <w:sz w:val="20"/>
              </w:rPr>
              <w:t>Rejected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F0839D5" w14:textId="77777777" w:rsidR="00B349D7" w:rsidRDefault="00B349D7" w:rsidP="00B349D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338E9D04" w14:textId="199F5A27" w:rsidR="00B349D7" w:rsidRPr="009E7FC7" w:rsidRDefault="00B349D7" w:rsidP="00B349D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760" w:type="dxa"/>
            <w:shd w:val="clear" w:color="auto" w:fill="FFFFFF" w:themeFill="background1"/>
            <w:vAlign w:val="center"/>
          </w:tcPr>
          <w:p w14:paraId="012A6358" w14:textId="77777777" w:rsidR="00B349D7" w:rsidRPr="009E7FC7" w:rsidRDefault="00B349D7" w:rsidP="00B349D7">
            <w:pPr>
              <w:rPr>
                <w:rFonts w:cs="Arial"/>
                <w:sz w:val="20"/>
              </w:rPr>
            </w:pPr>
          </w:p>
        </w:tc>
      </w:tr>
    </w:tbl>
    <w:p w14:paraId="686098B7" w14:textId="737543CF" w:rsidR="009E7FC7" w:rsidRPr="009E7FC7" w:rsidRDefault="009E7FC7">
      <w:pPr>
        <w:rPr>
          <w:rFonts w:cs="Arial"/>
          <w:b/>
          <w:sz w:val="20"/>
        </w:rPr>
      </w:pPr>
    </w:p>
    <w:sectPr w:rsidR="009E7FC7" w:rsidRPr="009E7FC7" w:rsidSect="00481FA5">
      <w:headerReference w:type="default" r:id="rId8"/>
      <w:endnotePr>
        <w:numFmt w:val="decimal"/>
      </w:endnotePr>
      <w:type w:val="continuous"/>
      <w:pgSz w:w="12240" w:h="15840" w:code="1"/>
      <w:pgMar w:top="576" w:right="1041" w:bottom="432" w:left="864" w:header="288" w:footer="288" w:gutter="0"/>
      <w:cols w:space="720" w:equalWidth="0">
        <w:col w:w="10335" w:space="27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67FFEF" w14:textId="77777777" w:rsidR="002C1EEE" w:rsidRDefault="002C1EEE">
      <w:r>
        <w:separator/>
      </w:r>
    </w:p>
  </w:endnote>
  <w:endnote w:type="continuationSeparator" w:id="0">
    <w:p w14:paraId="721A3A06" w14:textId="77777777" w:rsidR="002C1EEE" w:rsidRDefault="002C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60657" w14:textId="77777777" w:rsidR="002C1EEE" w:rsidRDefault="002C1EEE">
      <w:r>
        <w:separator/>
      </w:r>
    </w:p>
  </w:footnote>
  <w:footnote w:type="continuationSeparator" w:id="0">
    <w:p w14:paraId="169E948D" w14:textId="77777777" w:rsidR="002C1EEE" w:rsidRDefault="002C1E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E869A" w14:textId="73BCEB43" w:rsidR="00936DE0" w:rsidRDefault="00936DE0" w:rsidP="00417F9B">
    <w:pPr>
      <w:pStyle w:val="Header"/>
      <w:jc w:val="center"/>
    </w:pPr>
  </w:p>
  <w:p w14:paraId="75603E07" w14:textId="77777777" w:rsidR="00417F9B" w:rsidRDefault="00417F9B" w:rsidP="00417F9B">
    <w:pPr>
      <w:pStyle w:val="Header"/>
      <w:jc w:val="center"/>
    </w:pPr>
  </w:p>
  <w:p w14:paraId="08389B54" w14:textId="77777777" w:rsidR="00417F9B" w:rsidRDefault="00417F9B" w:rsidP="00417F9B">
    <w:pPr>
      <w:pStyle w:val="Header"/>
      <w:jc w:val="center"/>
    </w:pPr>
  </w:p>
  <w:p w14:paraId="3D705AF9" w14:textId="42087E1B" w:rsidR="00417F9B" w:rsidRPr="00417F9B" w:rsidRDefault="00571654" w:rsidP="00571654">
    <w:pPr>
      <w:pStyle w:val="Header"/>
      <w:tabs>
        <w:tab w:val="left" w:pos="4530"/>
      </w:tabs>
      <w:jc w:val="center"/>
      <w:rPr>
        <w:rFonts w:cs="Arial"/>
        <w:b/>
        <w:sz w:val="22"/>
        <w:szCs w:val="22"/>
      </w:rPr>
    </w:pPr>
    <w:r>
      <w:rPr>
        <w:rFonts w:cs="Arial"/>
        <w:noProof/>
        <w:sz w:val="20"/>
      </w:rPr>
      <w:drawing>
        <wp:inline distT="0" distB="0" distL="0" distR="0" wp14:anchorId="6F681F15" wp14:editId="087D6816">
          <wp:extent cx="1057275" cy="701996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113" cy="7085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EA3AA2" w14:textId="1900EF59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FI</w:t>
    </w:r>
    <w:r w:rsidR="00571654" w:rsidRPr="00417F9B">
      <w:rPr>
        <w:rFonts w:cs="Arial"/>
        <w:b/>
        <w:sz w:val="20"/>
      </w:rPr>
      <w:t xml:space="preserve">NAL </w:t>
    </w:r>
    <w:r>
      <w:rPr>
        <w:rFonts w:cs="Arial"/>
        <w:b/>
        <w:sz w:val="20"/>
      </w:rPr>
      <w:t>INTERNATIONAL UNIVERSITY</w:t>
    </w:r>
  </w:p>
  <w:p w14:paraId="5FD8341D" w14:textId="2982E1B3" w:rsidR="00571654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INSTITUTE OF GRADUATE STUDIES</w:t>
    </w:r>
  </w:p>
  <w:p w14:paraId="7A7B24F7" w14:textId="758CA258" w:rsidR="00571654" w:rsidRPr="00B349D7" w:rsidRDefault="007A3DCF" w:rsidP="00B349D7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 xml:space="preserve">MASTER’S THESIS DEFENSE </w:t>
    </w:r>
    <w:r w:rsidR="00FC4F16">
      <w:rPr>
        <w:rFonts w:cs="Arial"/>
        <w:b/>
        <w:sz w:val="20"/>
      </w:rPr>
      <w:t>APPLICATION</w:t>
    </w:r>
    <w:r>
      <w:rPr>
        <w:rFonts w:cs="Arial"/>
        <w:b/>
        <w:sz w:val="20"/>
      </w:rPr>
      <w:t xml:space="preserve"> FORM</w:t>
    </w:r>
  </w:p>
  <w:p w14:paraId="6D57EB62" w14:textId="77777777" w:rsidR="00936DE0" w:rsidRDefault="00936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06442"/>
    <w:multiLevelType w:val="hybridMultilevel"/>
    <w:tmpl w:val="A314E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7FD19D6"/>
    <w:multiLevelType w:val="hybridMultilevel"/>
    <w:tmpl w:val="6818BF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014C8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A1C3995"/>
    <w:multiLevelType w:val="hybridMultilevel"/>
    <w:tmpl w:val="BF6C4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B0B8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80D7D80"/>
    <w:multiLevelType w:val="hybridMultilevel"/>
    <w:tmpl w:val="0A9433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ayMLEwNrUEQiUdpeDU4uLM/DyQAsNaALaEuQQsAAAA"/>
  </w:docVars>
  <w:rsids>
    <w:rsidRoot w:val="00D62359"/>
    <w:rsid w:val="00002A43"/>
    <w:rsid w:val="00005DD9"/>
    <w:rsid w:val="0002480D"/>
    <w:rsid w:val="00032F7A"/>
    <w:rsid w:val="00034ACA"/>
    <w:rsid w:val="00064947"/>
    <w:rsid w:val="000659D1"/>
    <w:rsid w:val="00066725"/>
    <w:rsid w:val="000D3FD5"/>
    <w:rsid w:val="00107CBB"/>
    <w:rsid w:val="00132748"/>
    <w:rsid w:val="00132BFE"/>
    <w:rsid w:val="001605C4"/>
    <w:rsid w:val="00192C99"/>
    <w:rsid w:val="001A116C"/>
    <w:rsid w:val="001A3CA9"/>
    <w:rsid w:val="001D0A5E"/>
    <w:rsid w:val="001D671B"/>
    <w:rsid w:val="001E0516"/>
    <w:rsid w:val="001E3B5C"/>
    <w:rsid w:val="001F2D99"/>
    <w:rsid w:val="00207447"/>
    <w:rsid w:val="002167B8"/>
    <w:rsid w:val="0022033E"/>
    <w:rsid w:val="00232AD0"/>
    <w:rsid w:val="00246883"/>
    <w:rsid w:val="00251E43"/>
    <w:rsid w:val="00294DCD"/>
    <w:rsid w:val="002A0F4E"/>
    <w:rsid w:val="002C1EEE"/>
    <w:rsid w:val="002C57B6"/>
    <w:rsid w:val="002E0A49"/>
    <w:rsid w:val="002F36A8"/>
    <w:rsid w:val="00322D84"/>
    <w:rsid w:val="0033121C"/>
    <w:rsid w:val="003417AE"/>
    <w:rsid w:val="00346595"/>
    <w:rsid w:val="00353D98"/>
    <w:rsid w:val="00366DFD"/>
    <w:rsid w:val="00370E86"/>
    <w:rsid w:val="003715C5"/>
    <w:rsid w:val="003818E6"/>
    <w:rsid w:val="00381DFB"/>
    <w:rsid w:val="003860B7"/>
    <w:rsid w:val="003B0209"/>
    <w:rsid w:val="003B7321"/>
    <w:rsid w:val="00417F9B"/>
    <w:rsid w:val="00425B04"/>
    <w:rsid w:val="00440EC4"/>
    <w:rsid w:val="00462812"/>
    <w:rsid w:val="00472C0A"/>
    <w:rsid w:val="00481FA5"/>
    <w:rsid w:val="004A3EC4"/>
    <w:rsid w:val="004B1752"/>
    <w:rsid w:val="004B2D9E"/>
    <w:rsid w:val="004C2B5E"/>
    <w:rsid w:val="004C3BA5"/>
    <w:rsid w:val="004E1497"/>
    <w:rsid w:val="004E7738"/>
    <w:rsid w:val="00500E95"/>
    <w:rsid w:val="00513C6A"/>
    <w:rsid w:val="0051520B"/>
    <w:rsid w:val="00526D6E"/>
    <w:rsid w:val="005276F2"/>
    <w:rsid w:val="00530488"/>
    <w:rsid w:val="00530E30"/>
    <w:rsid w:val="00535D35"/>
    <w:rsid w:val="00537B58"/>
    <w:rsid w:val="00551231"/>
    <w:rsid w:val="005636D6"/>
    <w:rsid w:val="0056678D"/>
    <w:rsid w:val="00570C62"/>
    <w:rsid w:val="00571654"/>
    <w:rsid w:val="00571F3F"/>
    <w:rsid w:val="00575E23"/>
    <w:rsid w:val="005A085C"/>
    <w:rsid w:val="005D2DCA"/>
    <w:rsid w:val="005F04B5"/>
    <w:rsid w:val="00627A4B"/>
    <w:rsid w:val="00653886"/>
    <w:rsid w:val="00654727"/>
    <w:rsid w:val="006612B9"/>
    <w:rsid w:val="00671586"/>
    <w:rsid w:val="00671BEE"/>
    <w:rsid w:val="0069624E"/>
    <w:rsid w:val="006A1E94"/>
    <w:rsid w:val="006B5F9F"/>
    <w:rsid w:val="006E6CA9"/>
    <w:rsid w:val="006F16DE"/>
    <w:rsid w:val="006F3BFA"/>
    <w:rsid w:val="00707AF5"/>
    <w:rsid w:val="0071772D"/>
    <w:rsid w:val="00725068"/>
    <w:rsid w:val="00770DA8"/>
    <w:rsid w:val="007722BE"/>
    <w:rsid w:val="007916A7"/>
    <w:rsid w:val="007A3DCF"/>
    <w:rsid w:val="007A4F80"/>
    <w:rsid w:val="007B4149"/>
    <w:rsid w:val="007C4136"/>
    <w:rsid w:val="007F1336"/>
    <w:rsid w:val="007F4047"/>
    <w:rsid w:val="007F4DED"/>
    <w:rsid w:val="00816DE9"/>
    <w:rsid w:val="008235DC"/>
    <w:rsid w:val="0082738F"/>
    <w:rsid w:val="008355B9"/>
    <w:rsid w:val="0084167E"/>
    <w:rsid w:val="00854C66"/>
    <w:rsid w:val="00862112"/>
    <w:rsid w:val="008909BE"/>
    <w:rsid w:val="008E5B68"/>
    <w:rsid w:val="00901AF0"/>
    <w:rsid w:val="009117CC"/>
    <w:rsid w:val="0092052E"/>
    <w:rsid w:val="00930B37"/>
    <w:rsid w:val="00934668"/>
    <w:rsid w:val="00935C02"/>
    <w:rsid w:val="00936066"/>
    <w:rsid w:val="00936DE0"/>
    <w:rsid w:val="00954CB2"/>
    <w:rsid w:val="00973A3D"/>
    <w:rsid w:val="009B7CCB"/>
    <w:rsid w:val="009D3C1F"/>
    <w:rsid w:val="009E7FC7"/>
    <w:rsid w:val="00A22218"/>
    <w:rsid w:val="00A71B38"/>
    <w:rsid w:val="00A76A54"/>
    <w:rsid w:val="00A84291"/>
    <w:rsid w:val="00AA2EFE"/>
    <w:rsid w:val="00AD7216"/>
    <w:rsid w:val="00B2222D"/>
    <w:rsid w:val="00B349D7"/>
    <w:rsid w:val="00B718F0"/>
    <w:rsid w:val="00B75946"/>
    <w:rsid w:val="00B80D97"/>
    <w:rsid w:val="00B903B7"/>
    <w:rsid w:val="00BD46B8"/>
    <w:rsid w:val="00BD5EBD"/>
    <w:rsid w:val="00BD640B"/>
    <w:rsid w:val="00BE40F5"/>
    <w:rsid w:val="00BE7EC0"/>
    <w:rsid w:val="00BF413F"/>
    <w:rsid w:val="00C011E0"/>
    <w:rsid w:val="00C0122F"/>
    <w:rsid w:val="00C209B6"/>
    <w:rsid w:val="00CD10A7"/>
    <w:rsid w:val="00D02FB8"/>
    <w:rsid w:val="00D52FDB"/>
    <w:rsid w:val="00D61840"/>
    <w:rsid w:val="00D62359"/>
    <w:rsid w:val="00D912D9"/>
    <w:rsid w:val="00DC6F3C"/>
    <w:rsid w:val="00DD1C14"/>
    <w:rsid w:val="00DD57ED"/>
    <w:rsid w:val="00E25939"/>
    <w:rsid w:val="00E33265"/>
    <w:rsid w:val="00E34A6E"/>
    <w:rsid w:val="00E46051"/>
    <w:rsid w:val="00E76762"/>
    <w:rsid w:val="00E77E38"/>
    <w:rsid w:val="00E82BD4"/>
    <w:rsid w:val="00E9270B"/>
    <w:rsid w:val="00EB61DA"/>
    <w:rsid w:val="00ED3A64"/>
    <w:rsid w:val="00EE5674"/>
    <w:rsid w:val="00F00977"/>
    <w:rsid w:val="00F227B7"/>
    <w:rsid w:val="00F31BF1"/>
    <w:rsid w:val="00F32485"/>
    <w:rsid w:val="00F95509"/>
    <w:rsid w:val="00F95DCC"/>
    <w:rsid w:val="00FA090F"/>
    <w:rsid w:val="00FA21A8"/>
    <w:rsid w:val="00FA4FAF"/>
    <w:rsid w:val="00FA74BD"/>
    <w:rsid w:val="00FB01A0"/>
    <w:rsid w:val="00FB1BC6"/>
    <w:rsid w:val="00FB34C8"/>
    <w:rsid w:val="00FC1FAB"/>
    <w:rsid w:val="00FC40AD"/>
    <w:rsid w:val="00FC4F16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74D415"/>
  <w15:docId w15:val="{5EF73672-2E37-4603-8E0D-66DE6EE53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1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b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EC0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BE7EC0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unhideWhenUsed/>
    <w:rsid w:val="00BE7E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E7738"/>
    <w:rPr>
      <w:sz w:val="20"/>
    </w:rPr>
  </w:style>
  <w:style w:type="character" w:customStyle="1" w:styleId="EndnoteTextChar">
    <w:name w:val="Endnote Text Char"/>
    <w:link w:val="EndnoteText"/>
    <w:uiPriority w:val="99"/>
    <w:rsid w:val="004E7738"/>
    <w:rPr>
      <w:rFonts w:ascii="Arial" w:hAnsi="Arial"/>
      <w:lang w:val="en-US" w:eastAsia="en-US"/>
    </w:rPr>
  </w:style>
  <w:style w:type="character" w:styleId="EndnoteReference">
    <w:name w:val="endnote reference"/>
    <w:uiPriority w:val="99"/>
    <w:unhideWhenUsed/>
    <w:rsid w:val="004E77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71B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71B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C6F3C"/>
    <w:pPr>
      <w:ind w:left="720"/>
      <w:contextualSpacing/>
    </w:pPr>
  </w:style>
  <w:style w:type="table" w:styleId="TableGrid">
    <w:name w:val="Table Grid"/>
    <w:basedOn w:val="TableNormal"/>
    <w:uiPriority w:val="59"/>
    <w:rsid w:val="00E76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B1BC6"/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6DE0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44E4F-C7FD-4DE8-A240-9BE12067E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he American University</vt:lpstr>
      <vt:lpstr>Authorization Request to Schedule an M.S. Thesis Defense</vt:lpstr>
    </vt:vector>
  </TitlesOfParts>
  <Company>E.M.U.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University</dc:title>
  <dc:creator>Office of the Vice Rector for Academic Affairs</dc:creator>
  <cp:lastModifiedBy>Mehmet KANIK</cp:lastModifiedBy>
  <cp:revision>9</cp:revision>
  <cp:lastPrinted>2020-10-01T11:20:00Z</cp:lastPrinted>
  <dcterms:created xsi:type="dcterms:W3CDTF">2020-10-01T11:29:00Z</dcterms:created>
  <dcterms:modified xsi:type="dcterms:W3CDTF">2022-09-15T10:13:00Z</dcterms:modified>
</cp:coreProperties>
</file>